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Arial" w:hAnsi="Arial"/>
          <w:sz w:val="22"/>
          <w:szCs w:val="22"/>
        </w:rPr>
        <w:id w:val="679929911"/>
        <w:docPartObj>
          <w:docPartGallery w:val="Cover Pages"/>
          <w:docPartUnique/>
        </w:docPartObj>
      </w:sdtPr>
      <w:sdtEndPr>
        <w:rPr>
          <w:b/>
          <w:color w:val="1F3864"/>
          <w:sz w:val="48"/>
        </w:rPr>
      </w:sdtEndPr>
      <w:sdtContent>
        <w:p w:rsidR="00F34C72" w:rsidRPr="00F34C72" w:rsidRDefault="00F34C72" w:rsidP="00F34C72">
          <w:pPr>
            <w:spacing w:after="200" w:line="276" w:lineRule="auto"/>
            <w:rPr>
              <w:rFonts w:ascii="Arial" w:hAnsi="Arial"/>
              <w:sz w:val="22"/>
              <w:szCs w:val="22"/>
            </w:rPr>
          </w:pP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3056" behindDoc="0" locked="0" layoutInCell="1" allowOverlap="1" wp14:anchorId="6EF3A3A7" wp14:editId="13DA3C99">
                    <wp:simplePos x="0" y="0"/>
                    <wp:positionH relativeFrom="margin">
                      <wp:posOffset>5253355</wp:posOffset>
                    </wp:positionH>
                    <wp:positionV relativeFrom="page">
                      <wp:posOffset>228600</wp:posOffset>
                    </wp:positionV>
                    <wp:extent cx="688656" cy="1143000"/>
                    <wp:effectExtent l="0" t="0" r="0" b="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688656" cy="1143000"/>
                            </a:xfrm>
                            <a:prstGeom prst="rect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F34C72" w:rsidRPr="00F34C72" w:rsidRDefault="00A20AD8" w:rsidP="00F34C72">
                                <w:pPr>
                                  <w:pStyle w:val="NoSpacing1"/>
                                  <w:jc w:val="right"/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595126926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8-03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F34C72" w:rsidRPr="00F34C72">
                                      <w:rPr>
                                        <w:color w:val="FFFFFF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F34C72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01</w:t>
                                </w:r>
                                <w:r w:rsidR="00181DA7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9</w:t>
                                </w:r>
                                <w:r w:rsidR="00F34C72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-</w:t>
                                </w:r>
                                <w:r w:rsidR="00181DA7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6EF3A3A7" id="Rectangle 130" o:spid="_x0000_s1026" style="position:absolute;margin-left:413.65pt;margin-top:18pt;width:54.2pt;height:90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" fillcolor="#860000" stroked="f" strokeweight="2pt">
                    <o:lock v:ext="edit" aspectratio="t"/>
                    <v:textbox inset="3.6pt,,3.6pt">
                      <w:txbxContent>
                        <w:p w:rsidR="00F34C72" w:rsidRPr="00F34C72" w:rsidRDefault="00A20AD8" w:rsidP="00F34C72">
                          <w:pPr>
                            <w:pStyle w:val="NoSpacing1"/>
                            <w:jc w:val="right"/>
                            <w:rPr>
                              <w:color w:val="FFFFFF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FFFFFF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595126926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8-03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F34C72" w:rsidRPr="00F34C72">
                                <w:rPr>
                                  <w:color w:val="FFFFFF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sdtContent>
                          </w:sdt>
                          <w:r w:rsidR="00F34C72">
                            <w:rPr>
                              <w:color w:val="FFFFFF"/>
                              <w:sz w:val="24"/>
                              <w:szCs w:val="24"/>
                            </w:rPr>
                            <w:t>201</w:t>
                          </w:r>
                          <w:r w:rsidR="00181DA7">
                            <w:rPr>
                              <w:color w:val="FFFFFF"/>
                              <w:sz w:val="24"/>
                              <w:szCs w:val="24"/>
                            </w:rPr>
                            <w:t>9</w:t>
                          </w:r>
                          <w:r w:rsidR="00F34C72">
                            <w:rPr>
                              <w:color w:val="FFFFFF"/>
                              <w:sz w:val="24"/>
                              <w:szCs w:val="24"/>
                            </w:rPr>
                            <w:t>-</w:t>
                          </w:r>
                          <w:r w:rsidR="00181DA7">
                            <w:rPr>
                              <w:color w:val="FFFFFF"/>
                              <w:sz w:val="24"/>
                              <w:szCs w:val="24"/>
                            </w:rPr>
                            <w:t>20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g">
                <w:drawing>
                  <wp:anchor distT="0" distB="0" distL="114300" distR="114300" simplePos="0" relativeHeight="251692032" behindDoc="1" locked="0" layoutInCell="1" allowOverlap="1" wp14:anchorId="76AC6644" wp14:editId="4EDC27E7">
                    <wp:simplePos x="0" y="0"/>
                    <wp:positionH relativeFrom="margin">
                      <wp:posOffset>-457200</wp:posOffset>
                    </wp:positionH>
                    <wp:positionV relativeFrom="page">
                      <wp:posOffset>449580</wp:posOffset>
                    </wp:positionV>
                    <wp:extent cx="6699760" cy="6576060"/>
                    <wp:effectExtent l="0" t="0" r="635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576060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145096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solidFill>
                                <a:srgbClr val="244072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F34C72" w:rsidRPr="00F34C72" w:rsidRDefault="00A20AD8" w:rsidP="00F34C72">
                                  <w:pPr>
                                    <w:jc w:val="center"/>
                                    <w:rPr>
                                      <w:b/>
                                      <w:color w:val="E7E6E6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olor w:val="E7E6E6"/>
                                        <w:spacing w:val="10"/>
                                        <w:sz w:val="72"/>
                                        <w:szCs w:val="72"/>
                                        <w14:shadow w14:blurRad="63500" w14:dist="50800" w14:dir="13500000" w14:sx="0" w14:sy="0" w14:kx="0" w14:ky="0" w14:algn="none">
                                          <w14:srgbClr w14:val="000000">
                                            <w14:alpha w14:val="5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34C72">
                                        <w:rPr>
                                          <w:b/>
                                          <w:color w:val="E7E6E6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ALABAMA HOSA Advisor of the Year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ysClr val="window" lastClr="FFFFFF">
                                  <a:alpha val="30000"/>
                                </a:sys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76AC6644" id="Group 125" o:spid="_x0000_s1027" style="position:absolute;margin-left:-36pt;margin-top:35.4pt;width:527.55pt;height:517.8pt;z-index:-251624448;mso-position-horizontal-relative:margin;mso-position-vertical-relative:page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">
                    <o:lock v:ext="edit" aspectratio="t"/>
                    <v:shape id="Freeform 10" o:spid="_x0000_s1028" style="position:absolute;width:55575;height:5145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" adj="-11796480,,5400" path="m,c,644,,644,,644v23,6,62,14,113,21c250,685,476,700,720,644v,-27,,-27,,-27c720,,720,,720,,,,,,,e" fillcolor="#244072" stroked="f">
                      <v:stroke joinstyle="miter"/>
                      <v:formulas/>
                      <v:path arrowok="t" o:connecttype="custom" o:connectlocs="0,0;0,4733488;872222,4887841;5557520,4733488;5557520,4535035;5557520,0;0,0" o:connectangles="0,0,0,0,0,0,0" textboxrect="0,0,720,700"/>
                      <v:textbox inset="1in,86.4pt,86.4pt,86.4pt">
                        <w:txbxContent>
                          <w:p w:rsidR="00F34C72" w:rsidRPr="00F34C72" w:rsidRDefault="00A20AD8" w:rsidP="00F34C72">
                            <w:pPr>
                              <w:jc w:val="center"/>
                              <w:rPr>
                                <w:b/>
                                <w:color w:val="E7E6E6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sdt>
                              <w:sdtPr>
                                <w:rPr>
                                  <w:b/>
                                  <w:color w:val="E7E6E6"/>
                                  <w:spacing w:val="10"/>
                                  <w:sz w:val="72"/>
                                  <w:szCs w:val="72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34C72">
                                  <w:rPr>
                                    <w:b/>
                                    <w:color w:val="E7E6E6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ALABAMA HOSA Advisor of the Year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9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" path="m607,c450,44,300,57,176,57,109,57,49,53,,48,66,58,152,66,251,66,358,66,480,56,607,27,607,,607,,607,e" fillcolor="window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:rsidR="003E0A6E" w:rsidRDefault="003E0A6E" w:rsidP="00F34C72">
          <w:pPr>
            <w:spacing w:after="200" w:line="276" w:lineRule="auto"/>
            <w:rPr>
              <w:rFonts w:ascii="Arial" w:hAnsi="Arial"/>
              <w:b/>
              <w:color w:val="1F3864"/>
              <w:sz w:val="48"/>
              <w:szCs w:val="22"/>
            </w:rPr>
          </w:pP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4080" behindDoc="0" locked="0" layoutInCell="1" allowOverlap="1" wp14:anchorId="6EE03DC8" wp14:editId="2BAF0636">
                    <wp:simplePos x="0" y="0"/>
                    <wp:positionH relativeFrom="page">
                      <wp:posOffset>518160</wp:posOffset>
                    </wp:positionH>
                    <wp:positionV relativeFrom="page">
                      <wp:posOffset>7254240</wp:posOffset>
                    </wp:positionV>
                    <wp:extent cx="7178040" cy="1051560"/>
                    <wp:effectExtent l="0" t="0" r="0" b="1524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78040" cy="1051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cs="Arial"/>
                                    <w:caps/>
                                    <w:color w:val="A80000"/>
                                    <w:sz w:val="40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F34C72" w:rsidRPr="003E0A6E" w:rsidRDefault="00A20AD8" w:rsidP="003E0A6E">
                                    <w:pPr>
                                      <w:pStyle w:val="NoSpacing1"/>
                                      <w:spacing w:before="40" w:after="40"/>
                                      <w:rPr>
                                        <w:rFonts w:cs="Arial"/>
                                        <w:caps/>
                                        <w:color w:val="5B9BD5"/>
                                        <w:sz w:val="44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caps/>
                                        <w:color w:val="A80000"/>
                                        <w:sz w:val="40"/>
                                        <w:szCs w:val="28"/>
                                      </w:rPr>
                                      <w:t>APPLICATION GUIDELINES</w:t>
                                    </w:r>
                                  </w:p>
                                </w:sdtContent>
                              </w:sdt>
                              <w:p w:rsidR="00F34C72" w:rsidRPr="00F34C72" w:rsidRDefault="00F34C72" w:rsidP="00636008">
                                <w:pPr>
                                  <w:pStyle w:val="NoSpacing1"/>
                                  <w:spacing w:before="40" w:after="40"/>
                                  <w:rPr>
                                    <w:caps/>
                                    <w:color w:val="4472C4"/>
                                    <w:sz w:val="40"/>
                                    <w:szCs w:val="24"/>
                                  </w:rPr>
                                </w:pPr>
                                <w:bookmarkStart w:id="0" w:name="_GoBack"/>
                                <w:bookmarkEnd w:id="0"/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EE03DC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0" type="#_x0000_t202" style="position:absolute;margin-left:40.8pt;margin-top:571.2pt;width:565.2pt;height:82.8pt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" filled="f" stroked="f" strokeweight=".5pt">
                    <v:textbox inset="1in,0,86.4pt,0">
                      <w:txbxContent>
                        <w:sdt>
                          <w:sdtPr>
                            <w:rPr>
                              <w:rFonts w:cs="Arial"/>
                              <w:caps/>
                              <w:color w:val="A80000"/>
                              <w:sz w:val="40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F34C72" w:rsidRPr="003E0A6E" w:rsidRDefault="00A20AD8" w:rsidP="003E0A6E">
                              <w:pPr>
                                <w:pStyle w:val="NoSpacing1"/>
                                <w:spacing w:before="40" w:after="40"/>
                                <w:rPr>
                                  <w:rFonts w:cs="Arial"/>
                                  <w:caps/>
                                  <w:color w:val="5B9BD5"/>
                                  <w:sz w:val="44"/>
                                  <w:szCs w:val="28"/>
                                </w:rPr>
                              </w:pPr>
                              <w:r>
                                <w:rPr>
                                  <w:rFonts w:cs="Arial"/>
                                  <w:caps/>
                                  <w:color w:val="A80000"/>
                                  <w:sz w:val="40"/>
                                  <w:szCs w:val="28"/>
                                </w:rPr>
                                <w:t>APPLICATION GUIDELINES</w:t>
                              </w:r>
                            </w:p>
                          </w:sdtContent>
                        </w:sdt>
                        <w:p w:rsidR="00F34C72" w:rsidRPr="00F34C72" w:rsidRDefault="00F34C72" w:rsidP="00636008">
                          <w:pPr>
                            <w:pStyle w:val="NoSpacing1"/>
                            <w:spacing w:before="40" w:after="40"/>
                            <w:rPr>
                              <w:caps/>
                              <w:color w:val="4472C4"/>
                              <w:sz w:val="40"/>
                              <w:szCs w:val="24"/>
                            </w:rPr>
                          </w:pPr>
                          <w:bookmarkStart w:id="1" w:name="_GoBack"/>
                          <w:bookmarkEnd w:id="1"/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8176" behindDoc="0" locked="0" layoutInCell="1" allowOverlap="1" wp14:anchorId="36538808" wp14:editId="3D967B90">
                    <wp:simplePos x="0" y="0"/>
                    <wp:positionH relativeFrom="column">
                      <wp:posOffset>-348969</wp:posOffset>
                    </wp:positionH>
                    <wp:positionV relativeFrom="paragraph">
                      <wp:posOffset>6617335</wp:posOffset>
                    </wp:positionV>
                    <wp:extent cx="1835862" cy="1641501"/>
                    <wp:effectExtent l="0" t="0" r="240665" b="282575"/>
                    <wp:wrapNone/>
                    <wp:docPr id="22" name="Isosceles Triangle 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20382918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322EEC0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22" o:spid="_x0000_s1026" type="#_x0000_t5" style="position:absolute;margin-left:-27.5pt;margin-top:521.05pt;width:144.55pt;height:129.25pt;rotation:-1329378fd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" fillcolor="#860000" strokecolor="#41719c" strokeweight="2pt"/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7152" behindDoc="0" locked="0" layoutInCell="1" allowOverlap="1" wp14:anchorId="510F294A" wp14:editId="4DAFDDE3">
                    <wp:simplePos x="0" y="0"/>
                    <wp:positionH relativeFrom="column">
                      <wp:posOffset>4819015</wp:posOffset>
                    </wp:positionH>
                    <wp:positionV relativeFrom="paragraph">
                      <wp:posOffset>4019550</wp:posOffset>
                    </wp:positionV>
                    <wp:extent cx="1835862" cy="1641501"/>
                    <wp:effectExtent l="114300" t="19050" r="0" b="130175"/>
                    <wp:wrapNone/>
                    <wp:docPr id="23" name="Isosceles Triangle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426077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FFD14F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8C595F4" id="Isosceles Triangle 23" o:spid="_x0000_s1026" type="#_x0000_t5" style="position:absolute;margin-left:379.45pt;margin-top:316.5pt;width:144.55pt;height:129.25pt;rotation:465390fd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" fillcolor="#ffd14f" strokecolor="#41719c" strokeweight="2pt"/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w:drawing>
              <wp:anchor distT="0" distB="0" distL="114300" distR="114300" simplePos="0" relativeHeight="251696128" behindDoc="0" locked="0" layoutInCell="1" allowOverlap="1" wp14:anchorId="748E1676" wp14:editId="0A00ACB3">
                <wp:simplePos x="0" y="0"/>
                <wp:positionH relativeFrom="column">
                  <wp:posOffset>1181100</wp:posOffset>
                </wp:positionH>
                <wp:positionV relativeFrom="paragraph">
                  <wp:posOffset>334645</wp:posOffset>
                </wp:positionV>
                <wp:extent cx="3418979" cy="2354580"/>
                <wp:effectExtent l="0" t="0" r="0" b="7620"/>
                <wp:wrapNone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quare logo maroon.jp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18979" cy="2354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5104" behindDoc="0" locked="0" layoutInCell="1" allowOverlap="1" wp14:anchorId="56EDFE02" wp14:editId="0336684C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F34C72" w:rsidRPr="00F34C72" w:rsidRDefault="00F34C72" w:rsidP="00F34C72">
                                <w:pPr>
                                  <w:pStyle w:val="NoSpacing1"/>
                                  <w:rPr>
                                    <w:color w:val="7F7F7F"/>
                                    <w:sz w:val="18"/>
                                    <w:szCs w:val="18"/>
                                  </w:rPr>
                                </w:pPr>
                                <w:r w:rsidRPr="00F34C72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 xml:space="preserve">                                                                                                                rEVISED </w:t>
                                </w:r>
                                <w:r w:rsidR="00A20AD8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AUGUST 28, 20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6EDFE02" id="Text Box 128" o:spid="_x0000_s1031" type="#_x0000_t202" style="position:absolute;margin-left:0;margin-top:0;width:453pt;height:11.5pt;z-index:251695104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" filled="f" stroked="f" strokeweight=".5pt">
                    <v:textbox style="mso-fit-shape-to-text:t" inset="1in,0,86.4pt,0">
                      <w:txbxContent>
                        <w:p w:rsidR="00F34C72" w:rsidRPr="00F34C72" w:rsidRDefault="00F34C72" w:rsidP="00F34C72">
                          <w:pPr>
                            <w:pStyle w:val="NoSpacing1"/>
                            <w:rPr>
                              <w:color w:val="7F7F7F"/>
                              <w:sz w:val="18"/>
                              <w:szCs w:val="18"/>
                            </w:rPr>
                          </w:pPr>
                          <w:r w:rsidRPr="00F34C72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 xml:space="preserve">                                                                                                                rEVISED </w:t>
                          </w:r>
                          <w:r w:rsidR="00A20AD8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AUGUST 28, 2019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F34C72" w:rsidRPr="00F34C72">
            <w:rPr>
              <w:rFonts w:ascii="Arial" w:hAnsi="Arial"/>
              <w:b/>
              <w:color w:val="1F3864"/>
              <w:sz w:val="48"/>
              <w:szCs w:val="22"/>
            </w:rPr>
            <w:br w:type="page"/>
          </w:r>
        </w:p>
      </w:sdtContent>
    </w:sdt>
    <w:p w:rsidR="0087524E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lastRenderedPageBreak/>
        <w:t>ALABAMA HOSA</w:t>
      </w:r>
    </w:p>
    <w:p w:rsidR="00A34FD0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t xml:space="preserve">ADVISOR OF THE YEAR </w:t>
      </w:r>
    </w:p>
    <w:p w:rsidR="0087524E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t>APPLICATION</w:t>
      </w:r>
    </w:p>
    <w:p w:rsidR="0087524E" w:rsidRPr="00A34FD0" w:rsidRDefault="005434A2" w:rsidP="0087524E">
      <w:pPr>
        <w:jc w:val="center"/>
        <w:rPr>
          <w:b/>
          <w:sz w:val="40"/>
          <w:szCs w:val="40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6A4996EF" wp14:editId="24302CC9">
            <wp:simplePos x="0" y="0"/>
            <wp:positionH relativeFrom="column">
              <wp:posOffset>2280285</wp:posOffset>
            </wp:positionH>
            <wp:positionV relativeFrom="paragraph">
              <wp:posOffset>154940</wp:posOffset>
            </wp:positionV>
            <wp:extent cx="1888177" cy="74954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177" cy="749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34FD0" w:rsidRDefault="00A34FD0" w:rsidP="0087524E">
      <w:pPr>
        <w:jc w:val="center"/>
        <w:rPr>
          <w:b/>
          <w:sz w:val="36"/>
          <w:szCs w:val="36"/>
        </w:rPr>
      </w:pPr>
    </w:p>
    <w:p w:rsidR="005434A2" w:rsidRPr="0087524E" w:rsidRDefault="005434A2" w:rsidP="0087524E">
      <w:pPr>
        <w:jc w:val="center"/>
        <w:rPr>
          <w:b/>
          <w:sz w:val="36"/>
          <w:szCs w:val="36"/>
        </w:rPr>
      </w:pPr>
    </w:p>
    <w:p w:rsidR="005434A2" w:rsidRDefault="005434A2" w:rsidP="0087524E">
      <w:pPr>
        <w:jc w:val="center"/>
        <w:rPr>
          <w:b/>
          <w:sz w:val="36"/>
          <w:szCs w:val="36"/>
        </w:rPr>
      </w:pPr>
    </w:p>
    <w:p w:rsidR="0087524E" w:rsidRPr="00A34FD0" w:rsidRDefault="0087524E" w:rsidP="0087524E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PURPOSE</w:t>
      </w:r>
    </w:p>
    <w:p w:rsidR="0087524E" w:rsidRP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o recognize </w:t>
      </w:r>
      <w:r w:rsidR="00A34FD0">
        <w:rPr>
          <w:sz w:val="36"/>
          <w:szCs w:val="36"/>
        </w:rPr>
        <w:t>advisors</w:t>
      </w:r>
      <w:r w:rsidR="00675625" w:rsidRPr="00A34FD0">
        <w:rPr>
          <w:sz w:val="36"/>
          <w:szCs w:val="36"/>
        </w:rPr>
        <w:t xml:space="preserve"> for the time and effort they expend to provide successful HOSA </w:t>
      </w:r>
      <w:r w:rsidR="00A34FD0">
        <w:rPr>
          <w:sz w:val="36"/>
          <w:szCs w:val="36"/>
        </w:rPr>
        <w:t>c</w:t>
      </w:r>
      <w:r w:rsidR="00675625" w:rsidRPr="00A34FD0">
        <w:rPr>
          <w:sz w:val="36"/>
          <w:szCs w:val="36"/>
        </w:rPr>
        <w:t>hapter activities for their members</w:t>
      </w:r>
      <w:r w:rsidR="00A34FD0">
        <w:rPr>
          <w:sz w:val="36"/>
          <w:szCs w:val="36"/>
        </w:rPr>
        <w:t>.</w:t>
      </w:r>
      <w:r w:rsidR="00675625" w:rsidRPr="00A34FD0">
        <w:rPr>
          <w:sz w:val="36"/>
          <w:szCs w:val="36"/>
        </w:rPr>
        <w:t xml:space="preserve"> </w:t>
      </w:r>
      <w:r w:rsidR="00A34FD0">
        <w:rPr>
          <w:sz w:val="36"/>
          <w:szCs w:val="36"/>
        </w:rPr>
        <w:t xml:space="preserve">To recognize advisors for their </w:t>
      </w:r>
      <w:r w:rsidR="00675625" w:rsidRPr="00A34FD0">
        <w:rPr>
          <w:sz w:val="36"/>
          <w:szCs w:val="36"/>
        </w:rPr>
        <w:t>active</w:t>
      </w:r>
      <w:r w:rsidRPr="00A34FD0">
        <w:rPr>
          <w:sz w:val="36"/>
          <w:szCs w:val="36"/>
        </w:rPr>
        <w:t xml:space="preserve"> participat</w:t>
      </w:r>
      <w:r w:rsidR="00A34FD0">
        <w:rPr>
          <w:sz w:val="36"/>
          <w:szCs w:val="36"/>
        </w:rPr>
        <w:t>ion</w:t>
      </w:r>
      <w:r w:rsidRPr="00A34FD0">
        <w:rPr>
          <w:sz w:val="36"/>
          <w:szCs w:val="36"/>
        </w:rPr>
        <w:t xml:space="preserve"> in the activities of Alabama HOSA.</w:t>
      </w:r>
    </w:p>
    <w:p w:rsidR="0087524E" w:rsidRPr="00A34FD0" w:rsidRDefault="0087524E" w:rsidP="0087524E">
      <w:pPr>
        <w:jc w:val="center"/>
        <w:rPr>
          <w:sz w:val="36"/>
          <w:szCs w:val="36"/>
        </w:rPr>
      </w:pPr>
    </w:p>
    <w:p w:rsidR="0087524E" w:rsidRPr="00A34FD0" w:rsidRDefault="0087524E" w:rsidP="007245B6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GENERAL INFORMATION</w:t>
      </w:r>
    </w:p>
    <w:p w:rsid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he recipient of this honor will be recognized at the </w:t>
      </w:r>
      <w:r w:rsidR="00A34FD0">
        <w:rPr>
          <w:sz w:val="36"/>
          <w:szCs w:val="36"/>
        </w:rPr>
        <w:t xml:space="preserve">HOSA </w:t>
      </w:r>
      <w:r w:rsidRPr="00A34FD0">
        <w:rPr>
          <w:sz w:val="36"/>
          <w:szCs w:val="36"/>
        </w:rPr>
        <w:t xml:space="preserve">State </w:t>
      </w:r>
      <w:r w:rsidR="00A34FD0">
        <w:rPr>
          <w:sz w:val="36"/>
          <w:szCs w:val="36"/>
        </w:rPr>
        <w:t xml:space="preserve">and </w:t>
      </w:r>
      <w:r w:rsidR="00F34C72">
        <w:rPr>
          <w:sz w:val="36"/>
          <w:szCs w:val="36"/>
        </w:rPr>
        <w:t>Intern</w:t>
      </w:r>
      <w:r w:rsidRPr="00A34FD0">
        <w:rPr>
          <w:sz w:val="36"/>
          <w:szCs w:val="36"/>
        </w:rPr>
        <w:t xml:space="preserve">ational </w:t>
      </w:r>
      <w:r w:rsidR="00A34FD0">
        <w:rPr>
          <w:sz w:val="36"/>
          <w:szCs w:val="36"/>
        </w:rPr>
        <w:t xml:space="preserve">Leadership </w:t>
      </w:r>
      <w:r w:rsidRPr="00A34FD0">
        <w:rPr>
          <w:sz w:val="36"/>
          <w:szCs w:val="36"/>
        </w:rPr>
        <w:t>Conference</w:t>
      </w:r>
      <w:r w:rsidR="00A34FD0">
        <w:rPr>
          <w:sz w:val="36"/>
          <w:szCs w:val="36"/>
        </w:rPr>
        <w:t>s</w:t>
      </w:r>
      <w:r w:rsidR="003E0A6E">
        <w:rPr>
          <w:sz w:val="36"/>
          <w:szCs w:val="36"/>
        </w:rPr>
        <w:t xml:space="preserve"> during the Recognition Sessions</w:t>
      </w:r>
      <w:r w:rsidRPr="00A34FD0">
        <w:rPr>
          <w:sz w:val="36"/>
          <w:szCs w:val="36"/>
        </w:rPr>
        <w:t>.</w:t>
      </w:r>
      <w:r w:rsidR="003A1E7B" w:rsidRPr="00A34FD0">
        <w:rPr>
          <w:sz w:val="36"/>
          <w:szCs w:val="36"/>
        </w:rPr>
        <w:t xml:space="preserve"> </w:t>
      </w:r>
    </w:p>
    <w:p w:rsidR="003A1E7B" w:rsidRDefault="003A1E7B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>All travel and lodging expenses will be the responsibility of the recipient.</w:t>
      </w:r>
    </w:p>
    <w:p w:rsidR="00F34C72" w:rsidRPr="00A34FD0" w:rsidRDefault="00F34C72" w:rsidP="0087524E">
      <w:pPr>
        <w:jc w:val="center"/>
        <w:rPr>
          <w:sz w:val="36"/>
          <w:szCs w:val="36"/>
        </w:rPr>
      </w:pPr>
      <w:r>
        <w:rPr>
          <w:sz w:val="36"/>
          <w:szCs w:val="36"/>
        </w:rPr>
        <w:t>*</w:t>
      </w:r>
      <w:r w:rsidRPr="00F34C72">
        <w:rPr>
          <w:sz w:val="36"/>
          <w:szCs w:val="36"/>
          <w:u w:val="single"/>
        </w:rPr>
        <w:t>Advisors receiving this award within the last five (5) years are ineligible for nomination</w:t>
      </w:r>
    </w:p>
    <w:p w:rsidR="003A1E7B" w:rsidRPr="00A34FD0" w:rsidRDefault="003A1E7B" w:rsidP="003A1E7B">
      <w:pPr>
        <w:rPr>
          <w:sz w:val="36"/>
          <w:szCs w:val="36"/>
        </w:rPr>
      </w:pPr>
    </w:p>
    <w:p w:rsidR="0087524E" w:rsidRPr="00A34FD0" w:rsidRDefault="0087524E" w:rsidP="0087524E">
      <w:pPr>
        <w:jc w:val="center"/>
        <w:rPr>
          <w:b/>
          <w:sz w:val="36"/>
          <w:szCs w:val="36"/>
        </w:rPr>
      </w:pPr>
      <w:r w:rsidRPr="00A34FD0">
        <w:rPr>
          <w:sz w:val="36"/>
          <w:szCs w:val="36"/>
        </w:rPr>
        <w:t xml:space="preserve">  </w:t>
      </w:r>
      <w:r w:rsidRPr="00A34FD0">
        <w:rPr>
          <w:b/>
          <w:sz w:val="36"/>
          <w:szCs w:val="36"/>
        </w:rPr>
        <w:t>DIRECTIONS</w:t>
      </w:r>
    </w:p>
    <w:p w:rsidR="003A1E7B" w:rsidRP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Each </w:t>
      </w:r>
      <w:r w:rsidR="004F2C16">
        <w:rPr>
          <w:sz w:val="36"/>
          <w:szCs w:val="36"/>
        </w:rPr>
        <w:t xml:space="preserve">nominated </w:t>
      </w:r>
      <w:r w:rsidRPr="00A34FD0">
        <w:rPr>
          <w:sz w:val="36"/>
          <w:szCs w:val="36"/>
        </w:rPr>
        <w:t xml:space="preserve">advisor </w:t>
      </w:r>
      <w:r w:rsidR="004F2C16">
        <w:rPr>
          <w:sz w:val="36"/>
          <w:szCs w:val="36"/>
        </w:rPr>
        <w:t>will be</w:t>
      </w:r>
      <w:r w:rsidRPr="00A34FD0">
        <w:rPr>
          <w:sz w:val="36"/>
          <w:szCs w:val="36"/>
        </w:rPr>
        <w:t xml:space="preserve"> responsibl</w:t>
      </w:r>
      <w:r w:rsidR="00675625" w:rsidRPr="00A34FD0">
        <w:rPr>
          <w:sz w:val="36"/>
          <w:szCs w:val="36"/>
        </w:rPr>
        <w:t xml:space="preserve">e for completing </w:t>
      </w:r>
      <w:r w:rsidR="00B43866">
        <w:rPr>
          <w:sz w:val="36"/>
          <w:szCs w:val="36"/>
        </w:rPr>
        <w:t xml:space="preserve">the application </w:t>
      </w:r>
      <w:r w:rsidR="00675625" w:rsidRPr="00A34FD0">
        <w:rPr>
          <w:sz w:val="36"/>
          <w:szCs w:val="36"/>
        </w:rPr>
        <w:t>and</w:t>
      </w:r>
      <w:r w:rsidRPr="00A34FD0">
        <w:rPr>
          <w:sz w:val="36"/>
          <w:szCs w:val="36"/>
        </w:rPr>
        <w:t xml:space="preserve"> </w:t>
      </w:r>
      <w:r w:rsidR="00675625" w:rsidRPr="00A34FD0">
        <w:rPr>
          <w:sz w:val="36"/>
          <w:szCs w:val="36"/>
        </w:rPr>
        <w:t>p</w:t>
      </w:r>
      <w:r w:rsidR="003A1E7B" w:rsidRPr="00A34FD0">
        <w:rPr>
          <w:sz w:val="36"/>
          <w:szCs w:val="36"/>
        </w:rPr>
        <w:t>roviding all requested documentation.</w:t>
      </w:r>
      <w:r w:rsidR="00A34FD0">
        <w:rPr>
          <w:sz w:val="36"/>
          <w:szCs w:val="36"/>
        </w:rPr>
        <w:t xml:space="preserve">  One advisor will be selected each year.</w:t>
      </w:r>
    </w:p>
    <w:p w:rsidR="007245B6" w:rsidRDefault="007245B6" w:rsidP="0087524E">
      <w:pPr>
        <w:jc w:val="center"/>
        <w:rPr>
          <w:sz w:val="32"/>
          <w:szCs w:val="32"/>
        </w:rPr>
      </w:pPr>
    </w:p>
    <w:p w:rsidR="003D55D5" w:rsidRPr="00476BAE" w:rsidRDefault="00541E96" w:rsidP="0087524E">
      <w:pPr>
        <w:jc w:val="center"/>
        <w:rPr>
          <w:b/>
          <w:sz w:val="32"/>
          <w:szCs w:val="32"/>
          <w:u w:val="single"/>
        </w:rPr>
      </w:pPr>
      <w:r w:rsidRPr="00476BAE">
        <w:rPr>
          <w:b/>
          <w:sz w:val="32"/>
          <w:szCs w:val="32"/>
          <w:u w:val="single"/>
        </w:rPr>
        <w:t xml:space="preserve">DEADLINE </w:t>
      </w:r>
      <w:r w:rsidR="00A20AD8">
        <w:rPr>
          <w:b/>
          <w:sz w:val="32"/>
          <w:szCs w:val="32"/>
          <w:u w:val="single"/>
        </w:rPr>
        <w:t>JANUARY 8TH</w:t>
      </w:r>
    </w:p>
    <w:p w:rsidR="003D55D5" w:rsidRPr="00476BAE" w:rsidRDefault="0087524E" w:rsidP="0087524E">
      <w:pPr>
        <w:jc w:val="center"/>
        <w:rPr>
          <w:sz w:val="32"/>
          <w:szCs w:val="32"/>
          <w:highlight w:val="yellow"/>
        </w:rPr>
      </w:pPr>
      <w:r w:rsidRPr="0087524E">
        <w:rPr>
          <w:sz w:val="32"/>
          <w:szCs w:val="32"/>
        </w:rPr>
        <w:t xml:space="preserve"> </w:t>
      </w:r>
      <w:r w:rsidR="004F2C16" w:rsidRPr="00476BAE">
        <w:rPr>
          <w:sz w:val="32"/>
          <w:szCs w:val="32"/>
          <w:highlight w:val="yellow"/>
        </w:rPr>
        <w:t>E-</w:t>
      </w:r>
      <w:r w:rsidRPr="00476BAE">
        <w:rPr>
          <w:sz w:val="32"/>
          <w:szCs w:val="32"/>
          <w:highlight w:val="yellow"/>
        </w:rPr>
        <w:t>Mail form and requested documentation to</w:t>
      </w:r>
      <w:r w:rsidR="00A34FD0" w:rsidRPr="00476BAE">
        <w:rPr>
          <w:sz w:val="32"/>
          <w:szCs w:val="32"/>
          <w:highlight w:val="yellow"/>
        </w:rPr>
        <w:t>:</w:t>
      </w:r>
      <w:r w:rsidR="003D55D5" w:rsidRPr="00476BAE">
        <w:rPr>
          <w:sz w:val="32"/>
          <w:szCs w:val="32"/>
          <w:highlight w:val="yellow"/>
        </w:rPr>
        <w:t xml:space="preserve"> </w:t>
      </w:r>
    </w:p>
    <w:p w:rsidR="003D55D5" w:rsidRDefault="00A20AD8" w:rsidP="0087524E">
      <w:pPr>
        <w:jc w:val="center"/>
        <w:rPr>
          <w:sz w:val="32"/>
          <w:szCs w:val="32"/>
        </w:rPr>
      </w:pPr>
      <w:hyperlink r:id="rId7" w:history="1">
        <w:r w:rsidR="006D3FB5" w:rsidRPr="005459BF">
          <w:rPr>
            <w:rStyle w:val="Hyperlink"/>
            <w:sz w:val="32"/>
            <w:szCs w:val="32"/>
          </w:rPr>
          <w:t>AlabamaHOSA@alsde.edu</w:t>
        </w:r>
      </w:hyperlink>
      <w:r w:rsidR="006D3FB5">
        <w:rPr>
          <w:sz w:val="32"/>
          <w:szCs w:val="32"/>
        </w:rPr>
        <w:t xml:space="preserve"> </w:t>
      </w:r>
    </w:p>
    <w:p w:rsidR="006D3FB5" w:rsidRDefault="00F34C72" w:rsidP="0087524E">
      <w:pPr>
        <w:jc w:val="center"/>
        <w:rPr>
          <w:sz w:val="32"/>
          <w:szCs w:val="32"/>
        </w:rPr>
      </w:pPr>
      <w:r>
        <w:rPr>
          <w:sz w:val="32"/>
          <w:szCs w:val="32"/>
        </w:rPr>
        <w:t>An email response will be sent to acknowledge receipt of application</w:t>
      </w:r>
    </w:p>
    <w:p w:rsidR="003E0A6E" w:rsidRDefault="003E0A6E" w:rsidP="0087524E">
      <w:pPr>
        <w:jc w:val="center"/>
        <w:rPr>
          <w:sz w:val="32"/>
          <w:szCs w:val="32"/>
        </w:rPr>
      </w:pPr>
    </w:p>
    <w:p w:rsidR="00983465" w:rsidRPr="00983465" w:rsidRDefault="00983465" w:rsidP="005434A2">
      <w:pPr>
        <w:rPr>
          <w:b/>
          <w:sz w:val="32"/>
          <w:szCs w:val="40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59264" behindDoc="1" locked="1" layoutInCell="1" allowOverlap="1" wp14:anchorId="60AC2A1C" wp14:editId="47D84B2A">
            <wp:simplePos x="0" y="0"/>
            <wp:positionH relativeFrom="column">
              <wp:posOffset>4116705</wp:posOffset>
            </wp:positionH>
            <wp:positionV relativeFrom="paragraph">
              <wp:posOffset>-222885</wp:posOffset>
            </wp:positionV>
            <wp:extent cx="1956435" cy="777240"/>
            <wp:effectExtent l="0" t="0" r="571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43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3465">
        <w:rPr>
          <w:b/>
          <w:sz w:val="32"/>
          <w:szCs w:val="40"/>
        </w:rPr>
        <w:t>ALABAMA HOSA</w:t>
      </w:r>
    </w:p>
    <w:p w:rsidR="00983465" w:rsidRDefault="00983465" w:rsidP="00983465">
      <w:pPr>
        <w:rPr>
          <w:b/>
          <w:sz w:val="32"/>
          <w:szCs w:val="40"/>
        </w:rPr>
      </w:pPr>
      <w:r w:rsidRPr="00983465">
        <w:rPr>
          <w:b/>
          <w:sz w:val="32"/>
          <w:szCs w:val="40"/>
        </w:rPr>
        <w:t>ADVISOR OF THE YEAR APPLICATION</w:t>
      </w:r>
    </w:p>
    <w:p w:rsidR="00983465" w:rsidRPr="00A34FD0" w:rsidRDefault="00983465" w:rsidP="00983465">
      <w:pPr>
        <w:rPr>
          <w:b/>
          <w:sz w:val="40"/>
          <w:szCs w:val="40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AF166F" wp14:editId="07FC9238">
                <wp:simplePos x="0" y="0"/>
                <wp:positionH relativeFrom="column">
                  <wp:posOffset>704215</wp:posOffset>
                </wp:positionH>
                <wp:positionV relativeFrom="paragraph">
                  <wp:posOffset>216535</wp:posOffset>
                </wp:positionV>
                <wp:extent cx="5367528" cy="256032"/>
                <wp:effectExtent l="0" t="0" r="24130" b="1079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7528" cy="2560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60A7D" w:rsidRDefault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F166F" id="Text Box 5" o:spid="_x0000_s1032" type="#_x0000_t202" style="position:absolute;margin-left:55.45pt;margin-top:17.05pt;width:422.65pt;height:20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" fillcolor="white [3201]" strokeweight=".5pt">
                <v:textbox>
                  <w:txbxContent>
                    <w:p w:rsidR="00E60A7D" w:rsidRDefault="00E60A7D"/>
                  </w:txbxContent>
                </v:textbox>
              </v:shape>
            </w:pict>
          </mc:Fallback>
        </mc:AlternateContent>
      </w:r>
    </w:p>
    <w:p w:rsidR="00E60A7D" w:rsidRDefault="00A34FD0" w:rsidP="0008092A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="0008092A">
        <w:rPr>
          <w:sz w:val="32"/>
          <w:szCs w:val="32"/>
        </w:rPr>
        <w:t>AME</w:t>
      </w:r>
      <w:r w:rsidR="00E60A7D">
        <w:rPr>
          <w:sz w:val="32"/>
          <w:szCs w:val="32"/>
        </w:rPr>
        <w:t xml:space="preserve"> </w:t>
      </w:r>
    </w:p>
    <w:p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74F8453" wp14:editId="009425B8">
                <wp:simplePos x="0" y="0"/>
                <wp:positionH relativeFrom="column">
                  <wp:posOffset>846117</wp:posOffset>
                </wp:positionH>
                <wp:positionV relativeFrom="paragraph">
                  <wp:posOffset>179119</wp:posOffset>
                </wp:positionV>
                <wp:extent cx="5224516" cy="255905"/>
                <wp:effectExtent l="0" t="0" r="14605" b="1079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4516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4F8453" id="Text Box 6" o:spid="_x0000_s1033" type="#_x0000_t202" style="position:absolute;margin-left:66.6pt;margin-top:14.1pt;width:411.4pt;height:20.1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</w:p>
    <w:p w:rsidR="0008092A" w:rsidRDefault="0008092A" w:rsidP="0008092A">
      <w:pPr>
        <w:rPr>
          <w:sz w:val="32"/>
          <w:szCs w:val="32"/>
        </w:rPr>
      </w:pPr>
      <w:r>
        <w:rPr>
          <w:sz w:val="32"/>
          <w:szCs w:val="32"/>
        </w:rPr>
        <w:t>SCHOOL</w:t>
      </w:r>
    </w:p>
    <w:p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66A658" wp14:editId="20088CB6">
                <wp:simplePos x="0" y="0"/>
                <wp:positionH relativeFrom="column">
                  <wp:posOffset>1855519</wp:posOffset>
                </wp:positionH>
                <wp:positionV relativeFrom="paragraph">
                  <wp:posOffset>163022</wp:posOffset>
                </wp:positionV>
                <wp:extent cx="4214743" cy="255980"/>
                <wp:effectExtent l="0" t="0" r="14605" b="1079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4743" cy="2559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66A658" id="Text Box 7" o:spid="_x0000_s1034" type="#_x0000_t202" style="position:absolute;margin-left:146.1pt;margin-top:12.85pt;width:331.85pt;height:20.1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</w:p>
    <w:p w:rsidR="0008092A" w:rsidRDefault="00956305" w:rsidP="0008092A">
      <w:pPr>
        <w:rPr>
          <w:sz w:val="32"/>
          <w:szCs w:val="32"/>
        </w:rPr>
      </w:pPr>
      <w:r>
        <w:rPr>
          <w:sz w:val="32"/>
          <w:szCs w:val="32"/>
        </w:rPr>
        <w:t xml:space="preserve">SCHOOL </w:t>
      </w:r>
      <w:r w:rsidR="0008092A">
        <w:rPr>
          <w:sz w:val="32"/>
          <w:szCs w:val="32"/>
        </w:rPr>
        <w:t>ADDRESS</w:t>
      </w:r>
    </w:p>
    <w:p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042D0CA" wp14:editId="3E50A781">
                <wp:simplePos x="0" y="0"/>
                <wp:positionH relativeFrom="column">
                  <wp:posOffset>929244</wp:posOffset>
                </wp:positionH>
                <wp:positionV relativeFrom="paragraph">
                  <wp:posOffset>146924</wp:posOffset>
                </wp:positionV>
                <wp:extent cx="5140770" cy="255905"/>
                <wp:effectExtent l="0" t="0" r="22225" b="1079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077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42D0CA" id="Text Box 8" o:spid="_x0000_s1035" type="#_x0000_t202" style="position:absolute;margin-left:73.15pt;margin-top:11.55pt;width:404.8pt;height:20.1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</w:p>
    <w:p w:rsidR="008F6B2C" w:rsidRDefault="0008092A" w:rsidP="0008092A">
      <w:pPr>
        <w:rPr>
          <w:sz w:val="32"/>
          <w:szCs w:val="32"/>
        </w:rPr>
      </w:pPr>
      <w:r>
        <w:rPr>
          <w:sz w:val="32"/>
          <w:szCs w:val="32"/>
        </w:rPr>
        <w:t>CITY</w:t>
      </w:r>
      <w:r w:rsidR="00956305">
        <w:rPr>
          <w:sz w:val="32"/>
          <w:szCs w:val="32"/>
        </w:rPr>
        <w:t>/ZIP</w:t>
      </w:r>
    </w:p>
    <w:p w:rsidR="00E60A7D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34E4239" wp14:editId="7C4F771F">
                <wp:simplePos x="0" y="0"/>
                <wp:positionH relativeFrom="column">
                  <wp:posOffset>1413164</wp:posOffset>
                </wp:positionH>
                <wp:positionV relativeFrom="paragraph">
                  <wp:posOffset>166452</wp:posOffset>
                </wp:positionV>
                <wp:extent cx="1603168" cy="255905"/>
                <wp:effectExtent l="0" t="0" r="16510" b="1079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3168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E4239" id="Text Box 9" o:spid="_x0000_s1036" type="#_x0000_t202" style="position:absolute;margin-left:111.25pt;margin-top:13.1pt;width:126.25pt;height:2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F99C81E" wp14:editId="199ED116">
                <wp:simplePos x="0" y="0"/>
                <wp:positionH relativeFrom="column">
                  <wp:posOffset>4357873</wp:posOffset>
                </wp:positionH>
                <wp:positionV relativeFrom="paragraph">
                  <wp:posOffset>166370</wp:posOffset>
                </wp:positionV>
                <wp:extent cx="1710046" cy="255905"/>
                <wp:effectExtent l="0" t="0" r="24130" b="1079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0046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99C81E" id="Text Box 10" o:spid="_x0000_s1037" type="#_x0000_t202" style="position:absolute;margin-left:343.15pt;margin-top:13.1pt;width:134.65pt;height:20.1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</w:p>
    <w:p w:rsidR="008F6B2C" w:rsidRDefault="00A34FD0" w:rsidP="0008092A">
      <w:pPr>
        <w:rPr>
          <w:sz w:val="32"/>
          <w:szCs w:val="32"/>
        </w:rPr>
      </w:pPr>
      <w:r>
        <w:rPr>
          <w:sz w:val="32"/>
          <w:szCs w:val="32"/>
        </w:rPr>
        <w:t>WORK PHONE</w:t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  <w:t xml:space="preserve">    </w:t>
      </w:r>
      <w:r>
        <w:rPr>
          <w:sz w:val="32"/>
          <w:szCs w:val="32"/>
        </w:rPr>
        <w:t xml:space="preserve">  CELL PHONE </w:t>
      </w:r>
    </w:p>
    <w:p w:rsidR="008F6B2C" w:rsidRDefault="008F6B2C" w:rsidP="0008092A">
      <w:pPr>
        <w:rPr>
          <w:sz w:val="32"/>
          <w:szCs w:val="32"/>
        </w:rPr>
      </w:pPr>
    </w:p>
    <w:p w:rsidR="008F6B2C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642980</wp:posOffset>
                </wp:positionH>
                <wp:positionV relativeFrom="paragraph">
                  <wp:posOffset>165232</wp:posOffset>
                </wp:positionV>
                <wp:extent cx="724395" cy="261257"/>
                <wp:effectExtent l="0" t="0" r="19050" b="2476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60A7D" w:rsidRDefault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1" o:spid="_x0000_s1038" type="#_x0000_t202" style="position:absolute;margin-left:365.6pt;margin-top:13pt;width:57.05pt;height:20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" fillcolor="white [3201]" strokeweight=".5pt">
                <v:textbox>
                  <w:txbxContent>
                    <w:p w:rsidR="00E60A7D" w:rsidRDefault="00E60A7D"/>
                  </w:txbxContent>
                </v:textbox>
              </v:shape>
            </w:pict>
          </mc:Fallback>
        </mc:AlternateContent>
      </w:r>
      <w:r w:rsidR="008F6B2C">
        <w:rPr>
          <w:sz w:val="32"/>
          <w:szCs w:val="32"/>
        </w:rPr>
        <w:t>ADVISOR HAS:</w:t>
      </w:r>
    </w:p>
    <w:p w:rsid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0485E70" wp14:editId="135BC4DC">
                <wp:simplePos x="0" y="0"/>
                <wp:positionH relativeFrom="column">
                  <wp:posOffset>2148840</wp:posOffset>
                </wp:positionH>
                <wp:positionV relativeFrom="paragraph">
                  <wp:posOffset>173990</wp:posOffset>
                </wp:positionV>
                <wp:extent cx="693420" cy="274320"/>
                <wp:effectExtent l="0" t="0" r="11430" b="1143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42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1780" w:rsidRDefault="00CB17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85E70" id="Text Box 16" o:spid="_x0000_s1039" type="#_x0000_t202" style="position:absolute;left:0;text-align:left;margin-left:169.2pt;margin-top:13.7pt;width:54.6pt;height:21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" fillcolor="white [3201]" strokeweight=".5pt">
                <v:textbox>
                  <w:txbxContent>
                    <w:p w:rsidR="00CB1780" w:rsidRDefault="00CB1780"/>
                  </w:txbxContent>
                </v:textbox>
              </v:shape>
            </w:pict>
          </mc:Fallback>
        </mc:AlternateContent>
      </w:r>
      <w:r w:rsidR="008F6B2C" w:rsidRPr="008F6B2C">
        <w:rPr>
          <w:sz w:val="28"/>
          <w:szCs w:val="28"/>
        </w:rPr>
        <w:t xml:space="preserve">Been an advisor of a nationally chartered HOSA chapter for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</w:r>
      <w:r w:rsidR="008F6B2C" w:rsidRPr="008F6B2C">
        <w:rPr>
          <w:sz w:val="28"/>
          <w:szCs w:val="28"/>
        </w:rPr>
        <w:t>years.</w:t>
      </w:r>
    </w:p>
    <w:p w:rsidR="008B4F0C" w:rsidRP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5DF75BA" wp14:editId="38B4292D">
                <wp:simplePos x="0" y="0"/>
                <wp:positionH relativeFrom="column">
                  <wp:posOffset>3479165</wp:posOffset>
                </wp:positionH>
                <wp:positionV relativeFrom="paragraph">
                  <wp:posOffset>212090</wp:posOffset>
                </wp:positionV>
                <wp:extent cx="783277" cy="261257"/>
                <wp:effectExtent l="0" t="0" r="17145" b="2476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277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DF75BA" id="Text Box 12" o:spid="_x0000_s1040" type="#_x0000_t202" style="position:absolute;left:0;text-align:left;margin-left:273.95pt;margin-top:16.7pt;width:61.7pt;height:20.5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sz w:val="28"/>
          <w:szCs w:val="28"/>
        </w:rPr>
        <w:t xml:space="preserve">Taught Health Science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years</w:t>
      </w:r>
    </w:p>
    <w:p w:rsidR="008F6B2C" w:rsidRDefault="00E60A7D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F235668" wp14:editId="39B6C4EC">
                <wp:simplePos x="0" y="0"/>
                <wp:positionH relativeFrom="column">
                  <wp:posOffset>926275</wp:posOffset>
                </wp:positionH>
                <wp:positionV relativeFrom="paragraph">
                  <wp:posOffset>235948</wp:posOffset>
                </wp:positionV>
                <wp:extent cx="724395" cy="261257"/>
                <wp:effectExtent l="0" t="0" r="19050" b="2476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235668" id="Text Box 13" o:spid="_x0000_s1041" type="#_x0000_t202" style="position:absolute;left:0;text-align:left;margin-left:72.95pt;margin-top:18.6pt;width:57.05pt;height:20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  <w:r w:rsidR="008F6B2C" w:rsidRPr="008F6B2C">
        <w:rPr>
          <w:sz w:val="28"/>
          <w:szCs w:val="28"/>
        </w:rPr>
        <w:t>Chaired a State Leadership Conference even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</w:t>
      </w:r>
      <w:r w:rsidR="008F6B2C" w:rsidRPr="008F6B2C">
        <w:rPr>
          <w:sz w:val="28"/>
          <w:szCs w:val="28"/>
        </w:rPr>
        <w:t>times.</w:t>
      </w:r>
    </w:p>
    <w:p w:rsidR="00C34833" w:rsidRDefault="006D3FB5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FE361D9" wp14:editId="412D7C34">
                <wp:simplePos x="0" y="0"/>
                <wp:positionH relativeFrom="column">
                  <wp:posOffset>3657600</wp:posOffset>
                </wp:positionH>
                <wp:positionV relativeFrom="paragraph">
                  <wp:posOffset>234950</wp:posOffset>
                </wp:positionV>
                <wp:extent cx="783277" cy="261257"/>
                <wp:effectExtent l="0" t="0" r="17145" b="2476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277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6D3FB5" w:rsidRDefault="006D3FB5" w:rsidP="006D3F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E361D9" id="Text Box 18" o:spid="_x0000_s1042" type="#_x0000_t202" style="position:absolute;left:0;text-align:left;margin-left:4in;margin-top:18.5pt;width:61.7pt;height:20.5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" fillcolor="window" strokeweight=".5pt">
                <v:textbox>
                  <w:txbxContent>
                    <w:p w:rsidR="006D3FB5" w:rsidRDefault="006D3FB5" w:rsidP="006D3FB5"/>
                  </w:txbxContent>
                </v:textbox>
              </v:shape>
            </w:pict>
          </mc:Fallback>
        </mc:AlternateContent>
      </w:r>
      <w:r w:rsidR="008B4F0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66A3C69" wp14:editId="349C31A8">
                <wp:simplePos x="0" y="0"/>
                <wp:positionH relativeFrom="column">
                  <wp:posOffset>4975860</wp:posOffset>
                </wp:positionH>
                <wp:positionV relativeFrom="paragraph">
                  <wp:posOffset>422275</wp:posOffset>
                </wp:positionV>
                <wp:extent cx="786384" cy="265176"/>
                <wp:effectExtent l="0" t="0" r="13970" b="2095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6384" cy="26517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8B4F0C" w:rsidRDefault="008B4F0C" w:rsidP="008B4F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6A3C69" id="Text Box 17" o:spid="_x0000_s1043" type="#_x0000_t202" style="position:absolute;left:0;text-align:left;margin-left:391.8pt;margin-top:33.25pt;width:61.9pt;height:20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" fillcolor="window" strokeweight=".5pt">
                <v:textbox>
                  <w:txbxContent>
                    <w:p w:rsidR="008B4F0C" w:rsidRDefault="008B4F0C" w:rsidP="008B4F0C"/>
                  </w:txbxContent>
                </v:textbox>
              </v:shape>
            </w:pict>
          </mc:Fallback>
        </mc:AlternateContent>
      </w:r>
      <w:r w:rsidR="00956305">
        <w:rPr>
          <w:sz w:val="28"/>
          <w:szCs w:val="28"/>
        </w:rPr>
        <w:t xml:space="preserve">Brought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  </w:t>
      </w:r>
      <w:r w:rsidR="006E4649">
        <w:rPr>
          <w:sz w:val="28"/>
          <w:szCs w:val="28"/>
        </w:rPr>
        <w:t xml:space="preserve"> (insert number) </w:t>
      </w:r>
      <w:r w:rsidR="00C34833">
        <w:rPr>
          <w:sz w:val="28"/>
          <w:szCs w:val="28"/>
        </w:rPr>
        <w:t xml:space="preserve">students to the </w:t>
      </w:r>
      <w:r w:rsidR="006E4649">
        <w:rPr>
          <w:sz w:val="28"/>
          <w:szCs w:val="28"/>
        </w:rPr>
        <w:t>previous</w:t>
      </w:r>
      <w:r w:rsidR="00C34833">
        <w:rPr>
          <w:sz w:val="28"/>
          <w:szCs w:val="28"/>
        </w:rPr>
        <w:t xml:space="preserve"> State Leadership Conference.</w:t>
      </w:r>
      <w:r>
        <w:rPr>
          <w:sz w:val="28"/>
          <w:szCs w:val="28"/>
        </w:rPr>
        <w:t xml:space="preserve">  Total student enrollment last year.</w:t>
      </w:r>
    </w:p>
    <w:p w:rsidR="008B4F0C" w:rsidRP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A3AD369" wp14:editId="6DCD5A6E">
                <wp:simplePos x="0" y="0"/>
                <wp:positionH relativeFrom="column">
                  <wp:posOffset>2695575</wp:posOffset>
                </wp:positionH>
                <wp:positionV relativeFrom="paragraph">
                  <wp:posOffset>205740</wp:posOffset>
                </wp:positionV>
                <wp:extent cx="724395" cy="261257"/>
                <wp:effectExtent l="0" t="0" r="19050" b="2476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3AD369" id="Text Box 14" o:spid="_x0000_s1044" type="#_x0000_t202" style="position:absolute;left:0;text-align:left;margin-left:212.25pt;margin-top:16.2pt;width:57.05pt;height:20.5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sz w:val="28"/>
          <w:szCs w:val="28"/>
        </w:rPr>
        <w:t xml:space="preserve">Total number of students enrolled in your Health Science classes: </w:t>
      </w:r>
    </w:p>
    <w:p w:rsid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42FDEAC7" wp14:editId="2224A0DF">
                <wp:simplePos x="0" y="0"/>
                <wp:positionH relativeFrom="column">
                  <wp:posOffset>3916680</wp:posOffset>
                </wp:positionH>
                <wp:positionV relativeFrom="paragraph">
                  <wp:posOffset>222250</wp:posOffset>
                </wp:positionV>
                <wp:extent cx="723900" cy="260985"/>
                <wp:effectExtent l="0" t="0" r="19050" b="2476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FDEAC7" id="Text Box 15" o:spid="_x0000_s1045" type="#_x0000_t202" style="position:absolute;left:0;text-align:left;margin-left:308.4pt;margin-top:17.5pt;width:57pt;height:20.55pt;z-index:2516817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" fillcolor="window" strokeweight=".5pt">
                <v:textbox>
                  <w:txbxContent>
                    <w:p w:rsidR="00E60A7D" w:rsidRDefault="00E60A7D" w:rsidP="00E60A7D"/>
                  </w:txbxContent>
                </v:textbox>
              </v:shape>
            </w:pict>
          </mc:Fallback>
        </mc:AlternateContent>
      </w:r>
      <w:r w:rsidR="008F6B2C">
        <w:rPr>
          <w:sz w:val="28"/>
          <w:szCs w:val="28"/>
        </w:rPr>
        <w:t>B</w:t>
      </w:r>
      <w:r w:rsidR="008F6B2C" w:rsidRPr="008F6B2C">
        <w:rPr>
          <w:sz w:val="28"/>
          <w:szCs w:val="28"/>
        </w:rPr>
        <w:t>een an advisor t</w:t>
      </w:r>
      <w:r w:rsidR="00956305">
        <w:rPr>
          <w:sz w:val="28"/>
          <w:szCs w:val="28"/>
        </w:rPr>
        <w:t>o a State Officer</w:t>
      </w:r>
      <w:r w:rsidR="00E60A7D">
        <w:rPr>
          <w:sz w:val="28"/>
          <w:szCs w:val="28"/>
        </w:rPr>
        <w:t xml:space="preserve">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 </w:t>
      </w:r>
      <w:r w:rsidR="008F6B2C" w:rsidRPr="008F6B2C">
        <w:rPr>
          <w:sz w:val="28"/>
          <w:szCs w:val="28"/>
        </w:rPr>
        <w:t>times</w:t>
      </w:r>
      <w:r w:rsidR="008F6B2C">
        <w:rPr>
          <w:sz w:val="28"/>
          <w:szCs w:val="28"/>
        </w:rPr>
        <w:t>.</w:t>
      </w:r>
    </w:p>
    <w:p w:rsidR="00CB1780" w:rsidRPr="008B4F0C" w:rsidRDefault="008F6B2C" w:rsidP="008B4F0C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ttended the </w:t>
      </w:r>
      <w:r w:rsidR="00CB1780">
        <w:rPr>
          <w:sz w:val="28"/>
          <w:szCs w:val="28"/>
        </w:rPr>
        <w:t>Intern</w:t>
      </w:r>
      <w:r>
        <w:rPr>
          <w:sz w:val="28"/>
          <w:szCs w:val="28"/>
        </w:rPr>
        <w:t>ati</w:t>
      </w:r>
      <w:r w:rsidR="00956305">
        <w:rPr>
          <w:sz w:val="28"/>
          <w:szCs w:val="28"/>
        </w:rPr>
        <w:t>onal Leadership Conference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</w:t>
      </w:r>
      <w:r>
        <w:rPr>
          <w:sz w:val="28"/>
          <w:szCs w:val="28"/>
        </w:rPr>
        <w:t>times.</w:t>
      </w:r>
    </w:p>
    <w:p w:rsidR="00C34833" w:rsidRPr="008B4F0C" w:rsidRDefault="00C34833" w:rsidP="0008092A">
      <w:pPr>
        <w:rPr>
          <w:sz w:val="18"/>
          <w:szCs w:val="32"/>
        </w:rPr>
      </w:pPr>
    </w:p>
    <w:p w:rsidR="00C34833" w:rsidRDefault="00956305" w:rsidP="0008092A">
      <w:pPr>
        <w:rPr>
          <w:sz w:val="32"/>
          <w:szCs w:val="32"/>
        </w:rPr>
      </w:pPr>
      <w:r w:rsidRPr="00476BAE">
        <w:rPr>
          <w:sz w:val="32"/>
          <w:szCs w:val="32"/>
          <w:highlight w:val="yellow"/>
        </w:rPr>
        <w:t xml:space="preserve">ATTACH </w:t>
      </w:r>
      <w:r w:rsidR="00C34833" w:rsidRPr="00476BAE">
        <w:rPr>
          <w:sz w:val="32"/>
          <w:szCs w:val="32"/>
          <w:highlight w:val="yellow"/>
        </w:rPr>
        <w:t>DOCUMENTATION FOR THE FOLLOWING:</w:t>
      </w:r>
      <w:r w:rsidR="00983465">
        <w:rPr>
          <w:sz w:val="32"/>
          <w:szCs w:val="32"/>
        </w:rPr>
        <w:t xml:space="preserve">  </w:t>
      </w:r>
    </w:p>
    <w:p w:rsidR="00983465" w:rsidRPr="008B4F0C" w:rsidRDefault="00983465" w:rsidP="0008092A">
      <w:pPr>
        <w:rPr>
          <w:sz w:val="28"/>
          <w:szCs w:val="32"/>
        </w:rPr>
      </w:pPr>
      <w:r w:rsidRPr="008B4F0C">
        <w:rPr>
          <w:sz w:val="28"/>
          <w:szCs w:val="32"/>
        </w:rPr>
        <w:t>(May use a bulleted format if desired)</w:t>
      </w:r>
    </w:p>
    <w:p w:rsidR="005434A2" w:rsidRPr="008B4F0C" w:rsidRDefault="005434A2" w:rsidP="0008092A">
      <w:pPr>
        <w:rPr>
          <w:sz w:val="16"/>
          <w:szCs w:val="32"/>
        </w:rPr>
      </w:pPr>
    </w:p>
    <w:p w:rsidR="00C34833" w:rsidRDefault="00C34833" w:rsidP="00C34833">
      <w:pPr>
        <w:rPr>
          <w:sz w:val="28"/>
          <w:szCs w:val="28"/>
        </w:rPr>
      </w:pPr>
      <w:r>
        <w:rPr>
          <w:sz w:val="28"/>
          <w:szCs w:val="28"/>
        </w:rPr>
        <w:t xml:space="preserve">1. HOSA </w:t>
      </w:r>
      <w:r w:rsidR="00FE7F52">
        <w:rPr>
          <w:sz w:val="28"/>
          <w:szCs w:val="28"/>
        </w:rPr>
        <w:t xml:space="preserve">National </w:t>
      </w:r>
      <w:r>
        <w:rPr>
          <w:sz w:val="28"/>
          <w:szCs w:val="28"/>
        </w:rPr>
        <w:t>Service Project</w:t>
      </w:r>
    </w:p>
    <w:p w:rsidR="00956305" w:rsidRDefault="00956305" w:rsidP="00FE7F5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FE7F52">
        <w:rPr>
          <w:sz w:val="28"/>
          <w:szCs w:val="28"/>
        </w:rPr>
        <w:t xml:space="preserve">Provide </w:t>
      </w:r>
      <w:r w:rsidR="005D37B4">
        <w:rPr>
          <w:sz w:val="28"/>
          <w:szCs w:val="28"/>
        </w:rPr>
        <w:t xml:space="preserve">a </w:t>
      </w:r>
      <w:r w:rsidRPr="00FE7F52">
        <w:rPr>
          <w:sz w:val="28"/>
          <w:szCs w:val="28"/>
        </w:rPr>
        <w:t xml:space="preserve">description of </w:t>
      </w:r>
      <w:r w:rsidR="005D37B4">
        <w:rPr>
          <w:sz w:val="28"/>
          <w:szCs w:val="28"/>
        </w:rPr>
        <w:t>your</w:t>
      </w:r>
      <w:r w:rsidRPr="00FE7F52">
        <w:rPr>
          <w:sz w:val="28"/>
          <w:szCs w:val="28"/>
        </w:rPr>
        <w:t xml:space="preserve"> </w:t>
      </w:r>
      <w:r w:rsidR="00983465">
        <w:rPr>
          <w:sz w:val="28"/>
          <w:szCs w:val="28"/>
        </w:rPr>
        <w:t xml:space="preserve">chapter’s </w:t>
      </w:r>
      <w:r w:rsidR="00FE7F52">
        <w:rPr>
          <w:sz w:val="28"/>
          <w:szCs w:val="28"/>
        </w:rPr>
        <w:t xml:space="preserve">National </w:t>
      </w:r>
      <w:r w:rsidRPr="00FE7F52">
        <w:rPr>
          <w:sz w:val="28"/>
          <w:szCs w:val="28"/>
        </w:rPr>
        <w:t>Service Project</w:t>
      </w:r>
      <w:r w:rsidR="005D37B4">
        <w:rPr>
          <w:sz w:val="28"/>
          <w:szCs w:val="28"/>
        </w:rPr>
        <w:t xml:space="preserve"> activities.</w:t>
      </w:r>
    </w:p>
    <w:p w:rsidR="00FE7F52" w:rsidRPr="00FE7F52" w:rsidRDefault="00FE7F52" w:rsidP="00FE7F5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Limited to one page, 14 font</w:t>
      </w:r>
    </w:p>
    <w:p w:rsidR="003A1E7B" w:rsidRDefault="003A1E7B" w:rsidP="003A1E7B">
      <w:pPr>
        <w:rPr>
          <w:sz w:val="28"/>
          <w:szCs w:val="28"/>
        </w:rPr>
      </w:pPr>
      <w:r>
        <w:rPr>
          <w:sz w:val="28"/>
          <w:szCs w:val="28"/>
        </w:rPr>
        <w:t>2. Describe your chapter</w:t>
      </w:r>
      <w:r w:rsidR="005D37B4">
        <w:rPr>
          <w:sz w:val="28"/>
          <w:szCs w:val="28"/>
        </w:rPr>
        <w:t>’</w:t>
      </w:r>
      <w:r>
        <w:rPr>
          <w:sz w:val="28"/>
          <w:szCs w:val="28"/>
        </w:rPr>
        <w:t>s Program of Work</w:t>
      </w:r>
      <w:r w:rsidR="00FE7F52">
        <w:rPr>
          <w:sz w:val="28"/>
          <w:szCs w:val="28"/>
        </w:rPr>
        <w:t xml:space="preserve"> (POW)</w:t>
      </w:r>
      <w:r>
        <w:rPr>
          <w:sz w:val="28"/>
          <w:szCs w:val="28"/>
        </w:rPr>
        <w:t xml:space="preserve"> for the </w:t>
      </w:r>
      <w:r w:rsidR="006E4649">
        <w:rPr>
          <w:sz w:val="28"/>
          <w:szCs w:val="28"/>
        </w:rPr>
        <w:t>current</w:t>
      </w:r>
      <w:r>
        <w:rPr>
          <w:sz w:val="28"/>
          <w:szCs w:val="28"/>
        </w:rPr>
        <w:t xml:space="preserve"> school term.</w:t>
      </w:r>
    </w:p>
    <w:p w:rsidR="00FE7F52" w:rsidRDefault="00FE7F52" w:rsidP="00FE7F5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ttach the actual POW</w:t>
      </w:r>
    </w:p>
    <w:p w:rsidR="00956305" w:rsidRDefault="008B4F0C" w:rsidP="00FE7F5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Briefly describe </w:t>
      </w:r>
      <w:r w:rsidR="00983465">
        <w:rPr>
          <w:sz w:val="28"/>
          <w:szCs w:val="28"/>
        </w:rPr>
        <w:t xml:space="preserve">each community service activity </w:t>
      </w:r>
      <w:r>
        <w:rPr>
          <w:sz w:val="28"/>
          <w:szCs w:val="28"/>
        </w:rPr>
        <w:t>listed in</w:t>
      </w:r>
      <w:r w:rsidR="00983465">
        <w:rPr>
          <w:sz w:val="28"/>
          <w:szCs w:val="28"/>
        </w:rPr>
        <w:t xml:space="preserve"> the POW</w:t>
      </w:r>
    </w:p>
    <w:p w:rsidR="00983465" w:rsidRDefault="00983465" w:rsidP="008B4F0C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clude the </w:t>
      </w:r>
      <w:r w:rsidR="003D6F79">
        <w:rPr>
          <w:sz w:val="28"/>
          <w:szCs w:val="28"/>
        </w:rPr>
        <w:t>percentage</w:t>
      </w:r>
      <w:r>
        <w:rPr>
          <w:sz w:val="28"/>
          <w:szCs w:val="28"/>
        </w:rPr>
        <w:t xml:space="preserve"> of HOSA students participating in each activity</w:t>
      </w:r>
    </w:p>
    <w:p w:rsidR="00FE7F52" w:rsidRPr="00FE7F52" w:rsidRDefault="005D37B4" w:rsidP="008B4F0C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scription is l</w:t>
      </w:r>
      <w:r w:rsidR="00FE7F52">
        <w:rPr>
          <w:sz w:val="28"/>
          <w:szCs w:val="28"/>
        </w:rPr>
        <w:t>imited to one page, 14 font</w:t>
      </w:r>
    </w:p>
    <w:p w:rsidR="00541E96" w:rsidRDefault="00956305" w:rsidP="00983465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:rsidR="00956305" w:rsidRDefault="00476BAE" w:rsidP="00956305">
      <w:pPr>
        <w:jc w:val="center"/>
        <w:rPr>
          <w:sz w:val="28"/>
          <w:szCs w:val="28"/>
        </w:rPr>
      </w:pPr>
      <w:r w:rsidRPr="00476BAE">
        <w:rPr>
          <w:b/>
          <w:sz w:val="28"/>
          <w:szCs w:val="28"/>
        </w:rPr>
        <w:t>Email to</w:t>
      </w:r>
      <w:r>
        <w:rPr>
          <w:sz w:val="28"/>
          <w:szCs w:val="28"/>
        </w:rPr>
        <w:t xml:space="preserve"> </w:t>
      </w:r>
      <w:hyperlink r:id="rId9" w:history="1">
        <w:r w:rsidR="006D3FB5" w:rsidRPr="005459BF">
          <w:rPr>
            <w:rStyle w:val="Hyperlink"/>
            <w:sz w:val="28"/>
            <w:szCs w:val="28"/>
          </w:rPr>
          <w:t>alabamahosa@alsde.edu</w:t>
        </w:r>
      </w:hyperlink>
      <w:r>
        <w:rPr>
          <w:sz w:val="28"/>
          <w:szCs w:val="28"/>
        </w:rPr>
        <w:t xml:space="preserve"> </w:t>
      </w:r>
    </w:p>
    <w:p w:rsidR="005434A2" w:rsidRDefault="005434A2" w:rsidP="0095630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Email confirmation will be sent upon receipt </w:t>
      </w:r>
    </w:p>
    <w:p w:rsidR="00983465" w:rsidRPr="00983465" w:rsidRDefault="00757E99" w:rsidP="005434A2">
      <w:pPr>
        <w:tabs>
          <w:tab w:val="center" w:pos="5040"/>
        </w:tabs>
        <w:rPr>
          <w:b/>
          <w:sz w:val="32"/>
          <w:szCs w:val="40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83840" behindDoc="1" locked="0" layoutInCell="1" allowOverlap="1" wp14:anchorId="706A6FE8" wp14:editId="3E540C3F">
            <wp:simplePos x="0" y="0"/>
            <wp:positionH relativeFrom="column">
              <wp:posOffset>4791710</wp:posOffset>
            </wp:positionH>
            <wp:positionV relativeFrom="paragraph">
              <wp:posOffset>-289560</wp:posOffset>
            </wp:positionV>
            <wp:extent cx="2048057" cy="813015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8057" cy="81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3465" w:rsidRPr="00983465">
        <w:rPr>
          <w:b/>
          <w:sz w:val="32"/>
          <w:szCs w:val="40"/>
        </w:rPr>
        <w:t>ALABAMA HOSA</w:t>
      </w:r>
    </w:p>
    <w:p w:rsidR="00983465" w:rsidRDefault="00983465" w:rsidP="00983465">
      <w:pPr>
        <w:rPr>
          <w:b/>
          <w:sz w:val="32"/>
          <w:szCs w:val="40"/>
        </w:rPr>
      </w:pPr>
      <w:r w:rsidRPr="00983465">
        <w:rPr>
          <w:b/>
          <w:sz w:val="32"/>
          <w:szCs w:val="40"/>
        </w:rPr>
        <w:t>ADVISOR OF THE YEAR APPLICATION</w:t>
      </w:r>
      <w:r>
        <w:rPr>
          <w:b/>
          <w:sz w:val="32"/>
          <w:szCs w:val="40"/>
        </w:rPr>
        <w:t xml:space="preserve"> RUBRIC </w:t>
      </w:r>
    </w:p>
    <w:p w:rsidR="005434A2" w:rsidRDefault="005434A2" w:rsidP="00983465">
      <w:pPr>
        <w:rPr>
          <w:b/>
          <w:sz w:val="32"/>
          <w:szCs w:val="40"/>
        </w:rPr>
      </w:pPr>
      <w:r>
        <w:rPr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1380506</wp:posOffset>
                </wp:positionH>
                <wp:positionV relativeFrom="paragraph">
                  <wp:posOffset>211315</wp:posOffset>
                </wp:positionV>
                <wp:extent cx="3491346" cy="302161"/>
                <wp:effectExtent l="0" t="0" r="13970" b="222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1346" cy="3021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434A2" w:rsidRDefault="005434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" o:spid="_x0000_s1046" type="#_x0000_t202" style="position:absolute;margin-left:108.7pt;margin-top:16.65pt;width:274.9pt;height:23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" fillcolor="white [3201]" strokeweight=".5pt">
                <v:textbox>
                  <w:txbxContent>
                    <w:p w:rsidR="005434A2" w:rsidRDefault="005434A2"/>
                  </w:txbxContent>
                </v:textbox>
              </v:shape>
            </w:pict>
          </mc:Fallback>
        </mc:AlternateContent>
      </w:r>
    </w:p>
    <w:p w:rsidR="005434A2" w:rsidRDefault="005434A2" w:rsidP="00983465">
      <w:pPr>
        <w:rPr>
          <w:b/>
          <w:sz w:val="32"/>
          <w:szCs w:val="40"/>
        </w:rPr>
      </w:pPr>
      <w:r>
        <w:rPr>
          <w:b/>
          <w:sz w:val="32"/>
          <w:szCs w:val="40"/>
        </w:rPr>
        <w:t xml:space="preserve">Advisor Name: </w:t>
      </w:r>
    </w:p>
    <w:p w:rsidR="00983465" w:rsidRDefault="00983465" w:rsidP="00FE7F52">
      <w:pPr>
        <w:jc w:val="center"/>
        <w:rPr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-72"/>
        <w:tblW w:w="10890" w:type="dxa"/>
        <w:tblLayout w:type="fixed"/>
        <w:tblLook w:val="04A0" w:firstRow="1" w:lastRow="0" w:firstColumn="1" w:lastColumn="0" w:noHBand="0" w:noVBand="1"/>
      </w:tblPr>
      <w:tblGrid>
        <w:gridCol w:w="2790"/>
        <w:gridCol w:w="1350"/>
        <w:gridCol w:w="1440"/>
        <w:gridCol w:w="1440"/>
        <w:gridCol w:w="1440"/>
        <w:gridCol w:w="1440"/>
        <w:gridCol w:w="990"/>
      </w:tblGrid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</w:p>
        </w:tc>
        <w:tc>
          <w:tcPr>
            <w:tcW w:w="1350" w:type="dxa"/>
            <w:shd w:val="clear" w:color="auto" w:fill="A6A6A6" w:themeFill="background1" w:themeFillShade="A6"/>
          </w:tcPr>
          <w:p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0 </w:t>
            </w:r>
          </w:p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1 </w:t>
            </w:r>
          </w:p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2 </w:t>
            </w:r>
          </w:p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3 </w:t>
            </w:r>
          </w:p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4 </w:t>
            </w:r>
          </w:p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9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 w:val="22"/>
                <w:szCs w:val="22"/>
              </w:rPr>
              <w:t>TOTAL</w:t>
            </w: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years with an affiliated chapter.</w:t>
            </w:r>
          </w:p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/years teaching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 49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0-74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99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times advisor chaired a</w:t>
            </w:r>
            <w:r w:rsidR="003E0A6E">
              <w:rPr>
                <w:b/>
                <w:szCs w:val="20"/>
              </w:rPr>
              <w:t>n</w:t>
            </w:r>
            <w:r w:rsidRPr="00605799">
              <w:rPr>
                <w:b/>
                <w:szCs w:val="20"/>
              </w:rPr>
              <w:t xml:space="preserve"> SLC event.</w:t>
            </w:r>
          </w:p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/ years teaching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 49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0-74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99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students brought to previous SLC.</w:t>
            </w:r>
          </w:p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brought / # enrolled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 students attended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-15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6-30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31-49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Over 50%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Default="00612270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Percentage</w:t>
            </w:r>
            <w:r w:rsidR="00757E99" w:rsidRPr="00605799">
              <w:rPr>
                <w:b/>
                <w:szCs w:val="20"/>
              </w:rPr>
              <w:t xml:space="preserve"> of </w:t>
            </w:r>
            <w:r>
              <w:rPr>
                <w:b/>
                <w:szCs w:val="20"/>
              </w:rPr>
              <w:t xml:space="preserve">Years with a </w:t>
            </w:r>
            <w:r w:rsidR="00757E99" w:rsidRPr="00605799">
              <w:rPr>
                <w:b/>
                <w:szCs w:val="20"/>
              </w:rPr>
              <w:t>State Officer.</w:t>
            </w:r>
            <w:r w:rsidR="00757E99">
              <w:rPr>
                <w:b/>
                <w:szCs w:val="20"/>
              </w:rPr>
              <w:t xml:space="preserve">  </w:t>
            </w:r>
          </w:p>
          <w:p w:rsidR="00757E99" w:rsidRPr="00605799" w:rsidRDefault="00757E99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(#/years teaching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≤ </w:t>
            </w:r>
            <w:r w:rsidR="00612270">
              <w:rPr>
                <w:szCs w:val="20"/>
              </w:rPr>
              <w:t>5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-</w:t>
            </w:r>
            <w:r w:rsidR="00612270">
              <w:rPr>
                <w:szCs w:val="20"/>
              </w:rPr>
              <w:t>24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:rsidR="00757E99" w:rsidRPr="00605799" w:rsidRDefault="00612270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757E99">
              <w:rPr>
                <w:szCs w:val="20"/>
              </w:rPr>
              <w:t>5-</w:t>
            </w:r>
            <w:r>
              <w:rPr>
                <w:szCs w:val="20"/>
              </w:rPr>
              <w:t>74</w:t>
            </w:r>
            <w:r w:rsidR="00757E99"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</w:t>
            </w:r>
            <w:r w:rsidR="00757E99"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Default="00612270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Percentage </w:t>
            </w:r>
            <w:r w:rsidR="00757E99" w:rsidRPr="00605799">
              <w:rPr>
                <w:b/>
                <w:szCs w:val="20"/>
              </w:rPr>
              <w:t xml:space="preserve">of </w:t>
            </w:r>
            <w:r>
              <w:rPr>
                <w:b/>
                <w:szCs w:val="20"/>
              </w:rPr>
              <w:t>year</w:t>
            </w:r>
            <w:r w:rsidR="00757E99" w:rsidRPr="00605799">
              <w:rPr>
                <w:b/>
                <w:szCs w:val="20"/>
              </w:rPr>
              <w:t>s advisor attended ILC.</w:t>
            </w:r>
          </w:p>
          <w:p w:rsidR="00757E99" w:rsidRPr="00605799" w:rsidRDefault="00757E99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(#/years teaching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</w:t>
            </w:r>
            <w:r w:rsidR="00612270">
              <w:rPr>
                <w:szCs w:val="20"/>
              </w:rPr>
              <w:t xml:space="preserve"> 5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</w:t>
            </w:r>
            <w:r w:rsidR="00612270">
              <w:rPr>
                <w:szCs w:val="20"/>
              </w:rPr>
              <w:t>-2</w:t>
            </w:r>
            <w:r>
              <w:rPr>
                <w:szCs w:val="20"/>
              </w:rPr>
              <w:t>4%</w:t>
            </w:r>
          </w:p>
        </w:tc>
        <w:tc>
          <w:tcPr>
            <w:tcW w:w="1440" w:type="dxa"/>
            <w:vAlign w:val="center"/>
          </w:tcPr>
          <w:p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757E99">
              <w:rPr>
                <w:szCs w:val="20"/>
              </w:rPr>
              <w:t>5</w:t>
            </w:r>
            <w:r>
              <w:rPr>
                <w:szCs w:val="20"/>
              </w:rPr>
              <w:t>-74</w:t>
            </w:r>
            <w:r w:rsidR="00757E99"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</w:t>
            </w:r>
            <w:r w:rsidR="00757E99"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National Service Project Activities</w:t>
            </w:r>
            <w:r>
              <w:rPr>
                <w:b/>
                <w:szCs w:val="20"/>
              </w:rPr>
              <w:t xml:space="preserve"> (current year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One activity; minimal results; not documented in activity tracker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-2 activities; minimal – mod results; documented in activity tracker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2 or more activities; mod -good results; documented in tracker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2 + activities; good results; documented in tracker; collaborative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OW and Community Service</w:t>
            </w:r>
            <w:r>
              <w:rPr>
                <w:b/>
                <w:szCs w:val="20"/>
              </w:rPr>
              <w:t xml:space="preserve"> (current year)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not attached; 1-2 Comm. Serv. described; 1-15% participated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1-2 Comm. Serv. described; 10-25% participated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3 + Comm. Serv. described; &gt;25% participated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4 + Comm. Serv. described; &gt;50% participated;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Followed directions</w:t>
            </w:r>
          </w:p>
        </w:tc>
        <w:tc>
          <w:tcPr>
            <w:tcW w:w="135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Did not follow directions</w:t>
            </w: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Followed directions</w:t>
            </w:r>
          </w:p>
        </w:tc>
        <w:tc>
          <w:tcPr>
            <w:tcW w:w="990" w:type="dxa"/>
          </w:tcPr>
          <w:p w:rsidR="00757E99" w:rsidRPr="00605799" w:rsidRDefault="00757E99" w:rsidP="00757E99">
            <w:pPr>
              <w:rPr>
                <w:szCs w:val="28"/>
              </w:rPr>
            </w:pPr>
          </w:p>
        </w:tc>
      </w:tr>
    </w:tbl>
    <w:p w:rsidR="0008092A" w:rsidRPr="003E0A6E" w:rsidRDefault="00956305" w:rsidP="00757E99">
      <w:pPr>
        <w:rPr>
          <w:sz w:val="28"/>
          <w:szCs w:val="28"/>
        </w:rPr>
      </w:pPr>
      <w:r w:rsidRPr="00541E96">
        <w:rPr>
          <w:sz w:val="28"/>
          <w:szCs w:val="28"/>
        </w:rPr>
        <w:t xml:space="preserve"> </w:t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32"/>
          <w:szCs w:val="32"/>
        </w:rPr>
        <w:t xml:space="preserve">TOTAL </w:t>
      </w:r>
      <w:r w:rsidR="00757E99" w:rsidRPr="003E0A6E">
        <w:rPr>
          <w:sz w:val="32"/>
          <w:szCs w:val="32"/>
          <w:u w:val="single"/>
        </w:rPr>
        <w:t>_</w:t>
      </w:r>
      <w:r w:rsidR="003E0A6E" w:rsidRPr="003E0A6E">
        <w:rPr>
          <w:sz w:val="32"/>
          <w:szCs w:val="32"/>
          <w:u w:val="single"/>
        </w:rPr>
        <w:t>_</w:t>
      </w:r>
      <w:r w:rsidR="00757E99" w:rsidRPr="003E0A6E">
        <w:rPr>
          <w:sz w:val="32"/>
          <w:szCs w:val="32"/>
          <w:u w:val="single"/>
        </w:rPr>
        <w:t>___________</w:t>
      </w:r>
      <w:r w:rsidR="00757E99" w:rsidRPr="003E0A6E">
        <w:rPr>
          <w:sz w:val="32"/>
          <w:szCs w:val="32"/>
        </w:rPr>
        <w:t>_</w:t>
      </w:r>
      <w:r w:rsidR="003D6F79" w:rsidRPr="003E0A6E">
        <w:rPr>
          <w:sz w:val="32"/>
          <w:szCs w:val="32"/>
        </w:rPr>
        <w:tab/>
      </w:r>
    </w:p>
    <w:sectPr w:rsidR="0008092A" w:rsidRPr="003E0A6E" w:rsidSect="003E0A6E"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7F4432"/>
    <w:multiLevelType w:val="hybridMultilevel"/>
    <w:tmpl w:val="DF3A3976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1" w15:restartNumberingAfterBreak="0">
    <w:nsid w:val="4C080DAE"/>
    <w:multiLevelType w:val="hybridMultilevel"/>
    <w:tmpl w:val="EBBE62C4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2" w15:restartNumberingAfterBreak="0">
    <w:nsid w:val="51B37F36"/>
    <w:multiLevelType w:val="hybridMultilevel"/>
    <w:tmpl w:val="21D8DD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NLewNDE3NLI0MjZU0lEKTi0uzszPAykwqgUAO90adiwAAAA="/>
  </w:docVars>
  <w:rsids>
    <w:rsidRoot w:val="0087524E"/>
    <w:rsid w:val="00036BDB"/>
    <w:rsid w:val="0008092A"/>
    <w:rsid w:val="00181DA7"/>
    <w:rsid w:val="002C0D3A"/>
    <w:rsid w:val="003A1E7B"/>
    <w:rsid w:val="003D55D5"/>
    <w:rsid w:val="003D6F79"/>
    <w:rsid w:val="003E0A6E"/>
    <w:rsid w:val="00436044"/>
    <w:rsid w:val="00476BAE"/>
    <w:rsid w:val="004F2C16"/>
    <w:rsid w:val="00504EEF"/>
    <w:rsid w:val="00541E96"/>
    <w:rsid w:val="005434A2"/>
    <w:rsid w:val="005C20BB"/>
    <w:rsid w:val="005D37B4"/>
    <w:rsid w:val="00605799"/>
    <w:rsid w:val="00612270"/>
    <w:rsid w:val="00636008"/>
    <w:rsid w:val="0063724F"/>
    <w:rsid w:val="00675625"/>
    <w:rsid w:val="00675A58"/>
    <w:rsid w:val="006D3FB5"/>
    <w:rsid w:val="006E4649"/>
    <w:rsid w:val="00707E52"/>
    <w:rsid w:val="007245B6"/>
    <w:rsid w:val="00757E99"/>
    <w:rsid w:val="007A4F55"/>
    <w:rsid w:val="007B107A"/>
    <w:rsid w:val="007D0FB1"/>
    <w:rsid w:val="0087524E"/>
    <w:rsid w:val="00881DEF"/>
    <w:rsid w:val="008968F7"/>
    <w:rsid w:val="008B4F0C"/>
    <w:rsid w:val="008F6B2C"/>
    <w:rsid w:val="00956305"/>
    <w:rsid w:val="00983465"/>
    <w:rsid w:val="00A20AD8"/>
    <w:rsid w:val="00A34FD0"/>
    <w:rsid w:val="00AB127D"/>
    <w:rsid w:val="00AE0132"/>
    <w:rsid w:val="00B43866"/>
    <w:rsid w:val="00B5589F"/>
    <w:rsid w:val="00C34833"/>
    <w:rsid w:val="00C8226A"/>
    <w:rsid w:val="00CA3D5C"/>
    <w:rsid w:val="00CB1780"/>
    <w:rsid w:val="00D25630"/>
    <w:rsid w:val="00DB28E3"/>
    <w:rsid w:val="00E60078"/>
    <w:rsid w:val="00E60A7D"/>
    <w:rsid w:val="00E91155"/>
    <w:rsid w:val="00ED46FB"/>
    <w:rsid w:val="00F34C72"/>
    <w:rsid w:val="00F4534D"/>
    <w:rsid w:val="00F9401F"/>
    <w:rsid w:val="00FE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CDACBC"/>
  <w15:docId w15:val="{DA9E535A-D4FF-43D1-B245-FB93D4173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91155"/>
    <w:rPr>
      <w:sz w:val="24"/>
      <w:szCs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3600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F52"/>
    <w:pPr>
      <w:ind w:left="720"/>
      <w:contextualSpacing/>
    </w:pPr>
  </w:style>
  <w:style w:type="character" w:styleId="Hyperlink">
    <w:name w:val="Hyperlink"/>
    <w:basedOn w:val="DefaultParagraphFont"/>
    <w:unhideWhenUsed/>
    <w:rsid w:val="00476BA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476B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76BA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9834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D3FB5"/>
    <w:rPr>
      <w:color w:val="808080"/>
    </w:rPr>
  </w:style>
  <w:style w:type="paragraph" w:customStyle="1" w:styleId="NoSpacing1">
    <w:name w:val="No Spacing1"/>
    <w:next w:val="NoSpacing"/>
    <w:link w:val="NoSpacingChar"/>
    <w:uiPriority w:val="1"/>
    <w:qFormat/>
    <w:rsid w:val="00F34C72"/>
    <w:rPr>
      <w:rFonts w:ascii="Arial" w:hAnsi="Arial"/>
      <w:sz w:val="22"/>
      <w:szCs w:val="22"/>
    </w:rPr>
  </w:style>
  <w:style w:type="character" w:customStyle="1" w:styleId="NoSpacingChar">
    <w:name w:val="No Spacing Char"/>
    <w:basedOn w:val="DefaultParagraphFont"/>
    <w:link w:val="NoSpacing1"/>
    <w:uiPriority w:val="1"/>
    <w:rsid w:val="00F34C72"/>
  </w:style>
  <w:style w:type="paragraph" w:styleId="NoSpacing">
    <w:name w:val="No Spacing"/>
    <w:uiPriority w:val="1"/>
    <w:qFormat/>
    <w:rsid w:val="00F34C72"/>
    <w:rPr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60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mailto:AlabamaHOSA@alsde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hyperlink" Target="mailto:alabamahosa@alsd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4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Advisor of the Year</vt:lpstr>
    </vt:vector>
  </TitlesOfParts>
  <Company>SSCC</Company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Advisor of the Year</dc:title>
  <dc:subject>APPLICATION GUIDELINES</dc:subject>
  <dc:creator>user</dc:creator>
  <cp:keywords/>
  <dc:description/>
  <cp:lastModifiedBy>Cornelius Rebecca</cp:lastModifiedBy>
  <cp:revision>5</cp:revision>
  <cp:lastPrinted>2015-05-21T19:20:00Z</cp:lastPrinted>
  <dcterms:created xsi:type="dcterms:W3CDTF">2019-06-17T23:35:00Z</dcterms:created>
  <dcterms:modified xsi:type="dcterms:W3CDTF">2019-08-28T18:38:00Z</dcterms:modified>
</cp:coreProperties>
</file>